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B8A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color w:val="242424"/>
        </w:rPr>
      </w:pPr>
    </w:p>
    <w:p w14:paraId="4DE9A40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Theme="minorHAnsi" w:hAnsiTheme="minorHAnsi" w:cstheme="minorHAnsi"/>
          <w:b/>
          <w:color w:val="242424"/>
          <w:sz w:val="28"/>
        </w:rPr>
      </w:pPr>
      <w:r w:rsidRPr="00550709">
        <w:rPr>
          <w:rFonts w:asciiTheme="minorHAnsi" w:hAnsiTheme="minorHAnsi" w:cstheme="minorHAnsi"/>
          <w:b/>
          <w:color w:val="242424"/>
          <w:sz w:val="28"/>
        </w:rPr>
        <w:t>Self-declaration for Academic Integrity</w:t>
      </w:r>
    </w:p>
    <w:p w14:paraId="1747685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97B3889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declare that I am the originator of this work and that all other sources used in this work have been appropriately acknowledged and referenced.</w:t>
      </w:r>
    </w:p>
    <w:p w14:paraId="7734B290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3BB33380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>I understand that plagiarism is the act of taking and using the whole or any part of another person’s work and presenting it as my own without proper acknowledgement.</w:t>
      </w:r>
    </w:p>
    <w:p w14:paraId="64CB92A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</w:p>
    <w:p w14:paraId="70C5489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I also understand that plagiarism is an academic offence and that the school may take disciplinary action against me for plagiarism.</w:t>
      </w:r>
    </w:p>
    <w:p w14:paraId="5B7E865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1FF5C94C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33839D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F0F7653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F3B0EB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 w:rsidRPr="00550709">
        <w:rPr>
          <w:rFonts w:asciiTheme="minorHAnsi" w:hAnsiTheme="minorHAnsi" w:cstheme="minorHAnsi"/>
          <w:color w:val="242424"/>
        </w:rPr>
        <w:t>Signature of Student</w:t>
      </w:r>
    </w:p>
    <w:p w14:paraId="77B1588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99E1426" w14:textId="027F3E57" w:rsidR="009F4EE7" w:rsidRPr="00550709" w:rsidRDefault="009973CC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  <w:r>
        <w:rPr>
          <w:rFonts w:asciiTheme="minorHAnsi" w:hAnsiTheme="minorHAnsi" w:cstheme="minorHAnsi"/>
          <w:color w:val="242424"/>
        </w:rPr>
        <w:t xml:space="preserve">Lee </w:t>
      </w:r>
      <w:proofErr w:type="spellStart"/>
      <w:r>
        <w:rPr>
          <w:rFonts w:asciiTheme="minorHAnsi" w:hAnsiTheme="minorHAnsi" w:cstheme="minorHAnsi"/>
          <w:color w:val="242424"/>
        </w:rPr>
        <w:t>Chow-Yi</w:t>
      </w:r>
      <w:proofErr w:type="spellEnd"/>
    </w:p>
    <w:p w14:paraId="7077DF3A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1BBA3B7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6846FD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1C31BB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50C07F0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99959B4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6B132E39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9E126C2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D98C99A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97AECB7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BD8052A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094B108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1FC6A11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21F3EE9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3BD29A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2AF4415D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77C681F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7AB35735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4D258676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3A44099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3F4EFE5B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</w:rPr>
      </w:pPr>
    </w:p>
    <w:p w14:paraId="5480BB8E" w14:textId="77777777" w:rsidR="009F4EE7" w:rsidRPr="00550709" w:rsidRDefault="009F4EE7" w:rsidP="009F4EE7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color w:val="242424"/>
          <w:sz w:val="21"/>
          <w:szCs w:val="21"/>
        </w:rPr>
      </w:pPr>
      <w:r w:rsidRPr="00550709">
        <w:rPr>
          <w:rFonts w:asciiTheme="minorHAnsi" w:hAnsiTheme="minorHAnsi" w:cstheme="minorHAnsi"/>
          <w:color w:val="242424"/>
        </w:rPr>
        <w:t xml:space="preserve">For details, </w:t>
      </w:r>
      <w:r w:rsidR="00B02221">
        <w:rPr>
          <w:rFonts w:asciiTheme="minorHAnsi" w:hAnsiTheme="minorHAnsi" w:cstheme="minorHAnsi"/>
          <w:color w:val="242424"/>
        </w:rPr>
        <w:t xml:space="preserve">the </w:t>
      </w:r>
      <w:r w:rsidRPr="00550709">
        <w:rPr>
          <w:rFonts w:asciiTheme="minorHAnsi" w:hAnsiTheme="minorHAnsi" w:cstheme="minorHAnsi"/>
          <w:color w:val="242424"/>
        </w:rPr>
        <w:t>student may refer to the TP students’ handbook.</w:t>
      </w:r>
    </w:p>
    <w:p w14:paraId="69A80FE6" w14:textId="77777777" w:rsidR="009D601F" w:rsidRPr="00550709" w:rsidRDefault="009D601F">
      <w:pPr>
        <w:rPr>
          <w:rFonts w:cstheme="minorHAnsi"/>
        </w:rPr>
      </w:pPr>
    </w:p>
    <w:sectPr w:rsidR="009D601F" w:rsidRPr="0055070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813A1" w14:textId="77777777" w:rsidR="00CD38DB" w:rsidRDefault="00CD38DB" w:rsidP="009F4EE7">
      <w:pPr>
        <w:spacing w:after="0" w:line="240" w:lineRule="auto"/>
      </w:pPr>
      <w:r>
        <w:separator/>
      </w:r>
    </w:p>
  </w:endnote>
  <w:endnote w:type="continuationSeparator" w:id="0">
    <w:p w14:paraId="358618C6" w14:textId="77777777" w:rsidR="00CD38DB" w:rsidRDefault="00CD38DB" w:rsidP="009F4E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4948BC" w14:textId="77777777" w:rsidR="00C97970" w:rsidRDefault="00C979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97BD05" w14:textId="77777777" w:rsidR="00C97970" w:rsidRDefault="00C979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2A2C7" w14:textId="77777777" w:rsidR="00C97970" w:rsidRDefault="00C979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0519D" w14:textId="77777777" w:rsidR="00CD38DB" w:rsidRDefault="00CD38DB" w:rsidP="009F4EE7">
      <w:pPr>
        <w:spacing w:after="0" w:line="240" w:lineRule="auto"/>
      </w:pPr>
      <w:r>
        <w:separator/>
      </w:r>
    </w:p>
  </w:footnote>
  <w:footnote w:type="continuationSeparator" w:id="0">
    <w:p w14:paraId="4E3A5026" w14:textId="77777777" w:rsidR="00CD38DB" w:rsidRDefault="00CD38DB" w:rsidP="009F4E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4FAE1" w14:textId="77777777" w:rsidR="00C97970" w:rsidRDefault="00C979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6E2C5A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TEMASEK POLYTECHNIC</w:t>
    </w:r>
    <w:r>
      <w:rPr>
        <w:rStyle w:val="eop"/>
        <w:rFonts w:ascii="Calibri" w:hAnsi="Calibri" w:cs="Calibri"/>
        <w:sz w:val="22"/>
        <w:szCs w:val="22"/>
      </w:rPr>
      <w:t> </w:t>
    </w:r>
  </w:p>
  <w:p w14:paraId="46A8438C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CHOOL OF INFORMATICS &amp; IT    </w:t>
    </w:r>
    <w:r>
      <w:rPr>
        <w:rStyle w:val="eop"/>
        <w:rFonts w:ascii="Calibri" w:hAnsi="Calibri" w:cs="Calibri"/>
        <w:sz w:val="22"/>
        <w:szCs w:val="22"/>
      </w:rPr>
      <w:t> </w:t>
    </w:r>
  </w:p>
  <w:p w14:paraId="40343D4F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DIPLOMA IN GAME DESIGN AND DEVELOPMENT</w:t>
    </w:r>
    <w:r>
      <w:rPr>
        <w:rStyle w:val="eop"/>
        <w:rFonts w:ascii="Calibri" w:hAnsi="Calibri" w:cs="Calibri"/>
        <w:sz w:val="22"/>
        <w:szCs w:val="22"/>
      </w:rPr>
      <w:t> </w:t>
    </w:r>
  </w:p>
  <w:p w14:paraId="2F20C54F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AY2021/2022 OCTOBER SEMESTER (LEVEL 2) TERM B</w:t>
    </w:r>
    <w:r>
      <w:rPr>
        <w:rStyle w:val="eop"/>
        <w:rFonts w:ascii="Calibri" w:hAnsi="Calibri" w:cs="Calibri"/>
        <w:sz w:val="22"/>
        <w:szCs w:val="22"/>
      </w:rPr>
      <w:t> </w:t>
    </w:r>
  </w:p>
  <w:p w14:paraId="173E37BA" w14:textId="77777777" w:rsidR="00C97970" w:rsidRDefault="00C97970" w:rsidP="00C97970">
    <w:pPr>
      <w:pStyle w:val="paragraph"/>
      <w:spacing w:before="0" w:beforeAutospacing="0" w:after="0" w:afterAutospacing="0"/>
      <w:jc w:val="center"/>
      <w:textAlignment w:val="baseline"/>
      <w:rPr>
        <w:rFonts w:ascii="Segoe UI" w:hAnsi="Segoe UI" w:cs="Segoe UI"/>
        <w:sz w:val="18"/>
        <w:szCs w:val="18"/>
      </w:rPr>
    </w:pPr>
    <w:r>
      <w:rPr>
        <w:rStyle w:val="normaltextrun"/>
        <w:rFonts w:ascii="Calibri" w:hAnsi="Calibri" w:cs="Calibri"/>
        <w:b/>
        <w:bCs/>
        <w:sz w:val="22"/>
        <w:szCs w:val="22"/>
      </w:rPr>
      <w:t>SELF-DECLARATION OF ACADEMIC INTEGRITY FOR PROGRAMMING WITH GAME ENGINES (CGE2C19)</w:t>
    </w:r>
    <w:r>
      <w:rPr>
        <w:rStyle w:val="eop"/>
        <w:rFonts w:ascii="Calibri" w:hAnsi="Calibri" w:cs="Calibri"/>
        <w:sz w:val="22"/>
        <w:szCs w:val="22"/>
      </w:rPr>
      <w:t> </w:t>
    </w:r>
  </w:p>
  <w:p w14:paraId="48EC8DBF" w14:textId="77777777" w:rsidR="00C97970" w:rsidRDefault="00C979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FA6CC" w14:textId="77777777" w:rsidR="00C97970" w:rsidRDefault="00C979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tTA0MjIwMzS0NLBU0lEKTi0uzszPAykwqgUASi057CwAAAA="/>
  </w:docVars>
  <w:rsids>
    <w:rsidRoot w:val="009F4EE7"/>
    <w:rsid w:val="00550709"/>
    <w:rsid w:val="006E0352"/>
    <w:rsid w:val="00857FB0"/>
    <w:rsid w:val="009973CC"/>
    <w:rsid w:val="009D601F"/>
    <w:rsid w:val="009F4EE7"/>
    <w:rsid w:val="00B02221"/>
    <w:rsid w:val="00C97970"/>
    <w:rsid w:val="00CD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B4BC71"/>
  <w15:chartTrackingRefBased/>
  <w15:docId w15:val="{630B475F-C7D3-4296-88B5-AE705FE58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F4E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paragraph" w:styleId="Header">
    <w:name w:val="header"/>
    <w:basedOn w:val="Normal"/>
    <w:link w:val="Head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7970"/>
  </w:style>
  <w:style w:type="paragraph" w:styleId="Footer">
    <w:name w:val="footer"/>
    <w:basedOn w:val="Normal"/>
    <w:link w:val="FooterChar"/>
    <w:uiPriority w:val="99"/>
    <w:unhideWhenUsed/>
    <w:rsid w:val="00C9797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7970"/>
  </w:style>
  <w:style w:type="paragraph" w:customStyle="1" w:styleId="paragraph">
    <w:name w:val="paragraph"/>
    <w:basedOn w:val="Normal"/>
    <w:rsid w:val="00C979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normaltextrun">
    <w:name w:val="normaltextrun"/>
    <w:basedOn w:val="DefaultParagraphFont"/>
    <w:rsid w:val="00C97970"/>
  </w:style>
  <w:style w:type="character" w:customStyle="1" w:styleId="eop">
    <w:name w:val="eop"/>
    <w:basedOn w:val="DefaultParagraphFont"/>
    <w:rsid w:val="00C979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416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1</Words>
  <Characters>524</Characters>
  <Application>Microsoft Office Word</Application>
  <DocSecurity>0</DocSecurity>
  <Lines>4</Lines>
  <Paragraphs>1</Paragraphs>
  <ScaleCrop>false</ScaleCrop>
  <Company/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mim AKHTAR (TP)</dc:creator>
  <cp:keywords/>
  <dc:description/>
  <cp:lastModifiedBy>LEE CHOW-YI</cp:lastModifiedBy>
  <cp:revision>5</cp:revision>
  <dcterms:created xsi:type="dcterms:W3CDTF">2021-10-06T01:41:00Z</dcterms:created>
  <dcterms:modified xsi:type="dcterms:W3CDTF">2022-01-23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21-10-06T01:41:55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7730268e-c092-4edb-bc9c-d94ee3dba01f</vt:lpwstr>
  </property>
  <property fmtid="{D5CDD505-2E9C-101B-9397-08002B2CF9AE}" pid="8" name="MSIP_Label_f69d7fc4-da81-42e5-b309-526f71322d86_ContentBits">
    <vt:lpwstr>0</vt:lpwstr>
  </property>
</Properties>
</file>